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021" w:type="dxa"/>
        <w:tblInd w:w="-551" w:type="dxa"/>
        <w:tblLayout w:type="fixed"/>
        <w:tblLook w:val="04A0" w:firstRow="1" w:lastRow="0" w:firstColumn="1" w:lastColumn="0" w:noHBand="0" w:noVBand="1"/>
      </w:tblPr>
      <w:tblGrid>
        <w:gridCol w:w="569"/>
        <w:gridCol w:w="487"/>
        <w:gridCol w:w="328"/>
        <w:gridCol w:w="362"/>
        <w:gridCol w:w="353"/>
        <w:gridCol w:w="90"/>
        <w:gridCol w:w="90"/>
        <w:gridCol w:w="720"/>
        <w:gridCol w:w="360"/>
        <w:gridCol w:w="270"/>
        <w:gridCol w:w="180"/>
        <w:gridCol w:w="466"/>
        <w:gridCol w:w="434"/>
        <w:gridCol w:w="18"/>
        <w:gridCol w:w="72"/>
        <w:gridCol w:w="710"/>
        <w:gridCol w:w="10"/>
        <w:gridCol w:w="360"/>
        <w:gridCol w:w="378"/>
        <w:gridCol w:w="1088"/>
        <w:gridCol w:w="64"/>
        <w:gridCol w:w="1080"/>
        <w:gridCol w:w="270"/>
        <w:gridCol w:w="2262"/>
      </w:tblGrid>
      <w:tr w:rsidR="00960BA9" w14:paraId="41FF6247" w14:textId="77777777" w:rsidTr="00E86ADC">
        <w:trPr>
          <w:trHeight w:val="710"/>
        </w:trPr>
        <w:tc>
          <w:tcPr>
            <w:tcW w:w="11021" w:type="dxa"/>
            <w:gridSpan w:val="24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10EFF3E7" w14:textId="77777777" w:rsidR="00960BA9" w:rsidRPr="00960BA9" w:rsidRDefault="00960BA9" w:rsidP="00960BA9">
            <w:pPr>
              <w:keepNext/>
              <w:keepLines/>
              <w:tabs>
                <w:tab w:val="left" w:pos="9662"/>
              </w:tabs>
              <w:jc w:val="center"/>
              <w:rPr>
                <w:rFonts w:ascii="Arial" w:hAnsi="Arial"/>
                <w:b/>
                <w:color w:val="FFFFFF" w:themeColor="background1"/>
                <w:spacing w:val="-8"/>
                <w:w w:val="105"/>
                <w:sz w:val="28"/>
                <w:szCs w:val="28"/>
              </w:rPr>
            </w:pPr>
            <w:r w:rsidRPr="00960BA9">
              <w:rPr>
                <w:rFonts w:ascii="Arial" w:hAnsi="Arial"/>
                <w:b/>
                <w:color w:val="FFFFFF" w:themeColor="background1"/>
                <w:spacing w:val="-8"/>
                <w:w w:val="105"/>
                <w:sz w:val="28"/>
                <w:szCs w:val="28"/>
              </w:rPr>
              <w:t>Los Angeles Unified School District</w:t>
            </w:r>
          </w:p>
          <w:p w14:paraId="606C9E3D" w14:textId="77777777" w:rsidR="00960BA9" w:rsidRDefault="00960BA9" w:rsidP="00960BA9">
            <w:pPr>
              <w:jc w:val="center"/>
              <w:rPr>
                <w:sz w:val="16"/>
                <w:szCs w:val="16"/>
              </w:rPr>
            </w:pPr>
            <w:r w:rsidRPr="00960BA9">
              <w:rPr>
                <w:rFonts w:ascii="Arial" w:hAnsi="Arial"/>
                <w:b/>
                <w:color w:val="FFFFFF" w:themeColor="background1"/>
                <w:spacing w:val="-10"/>
                <w:w w:val="105"/>
                <w:sz w:val="28"/>
                <w:szCs w:val="28"/>
              </w:rPr>
              <w:t>Due Diligence Questionnaire</w:t>
            </w:r>
          </w:p>
        </w:tc>
      </w:tr>
      <w:tr w:rsidR="00960BA9" w14:paraId="67DA8D63" w14:textId="77777777" w:rsidTr="00E86ADC">
        <w:trPr>
          <w:trHeight w:val="280"/>
        </w:trPr>
        <w:tc>
          <w:tcPr>
            <w:tcW w:w="11021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7D6A08A5" w14:textId="77777777" w:rsidR="00960BA9" w:rsidRDefault="00960BA9" w:rsidP="00960BA9">
            <w:pPr>
              <w:jc w:val="center"/>
              <w:rPr>
                <w:sz w:val="16"/>
                <w:szCs w:val="16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Applicant Information</w:t>
            </w:r>
          </w:p>
        </w:tc>
      </w:tr>
      <w:tr w:rsidR="00960BA9" w14:paraId="579859F0" w14:textId="77777777" w:rsidTr="00E86ADC">
        <w:trPr>
          <w:trHeight w:val="307"/>
        </w:trPr>
        <w:tc>
          <w:tcPr>
            <w:tcW w:w="4275" w:type="dxa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6EFB16" w14:textId="77777777" w:rsidR="00960BA9" w:rsidRDefault="00960BA9" w:rsidP="00E86ADC">
            <w:pPr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z w:val="20"/>
              </w:rPr>
              <w:t>Name of Representative (First/Middle/Last):</w:t>
            </w:r>
          </w:p>
        </w:tc>
        <w:tc>
          <w:tcPr>
            <w:tcW w:w="6746" w:type="dxa"/>
            <w:gridSpan w:val="1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A358F4" w14:textId="0092ABE8" w:rsidR="00960BA9" w:rsidRDefault="007E537E" w:rsidP="00422D2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 w:rsidR="00684ABA">
              <w:rPr>
                <w:sz w:val="16"/>
                <w:szCs w:val="16"/>
              </w:rPr>
              <w:t> </w:t>
            </w:r>
            <w:r w:rsidR="00684ABA">
              <w:rPr>
                <w:sz w:val="16"/>
                <w:szCs w:val="16"/>
              </w:rPr>
              <w:t> </w:t>
            </w:r>
            <w:r w:rsidR="00684ABA">
              <w:rPr>
                <w:sz w:val="16"/>
                <w:szCs w:val="16"/>
              </w:rPr>
              <w:t> </w:t>
            </w:r>
            <w:r w:rsidR="00684ABA">
              <w:rPr>
                <w:sz w:val="16"/>
                <w:szCs w:val="16"/>
              </w:rPr>
              <w:t> </w:t>
            </w:r>
            <w:r w:rsidR="00684ABA"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  <w:bookmarkEnd w:id="0"/>
          </w:p>
        </w:tc>
      </w:tr>
      <w:tr w:rsidR="00960BA9" w14:paraId="107C88E4" w14:textId="77777777" w:rsidTr="00E86ADC">
        <w:trPr>
          <w:trHeight w:val="280"/>
        </w:trPr>
        <w:tc>
          <w:tcPr>
            <w:tcW w:w="4727" w:type="dxa"/>
            <w:gridSpan w:val="14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BF291A" w14:textId="77777777" w:rsidR="00960BA9" w:rsidRDefault="00960BA9" w:rsidP="00E86ADC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Other Names Used (i.e. Maiden/Former Married):</w:t>
            </w:r>
          </w:p>
        </w:tc>
        <w:tc>
          <w:tcPr>
            <w:tcW w:w="629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9886E9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960BA9" w14:paraId="605D26D3" w14:textId="77777777" w:rsidTr="00E86ADC">
        <w:trPr>
          <w:trHeight w:val="307"/>
        </w:trPr>
        <w:tc>
          <w:tcPr>
            <w:tcW w:w="138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9C4A0E" w14:textId="77777777" w:rsidR="00960BA9" w:rsidRDefault="00960BA9" w:rsidP="00E86ADC">
            <w:pPr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pacing w:val="-10"/>
                <w:sz w:val="20"/>
              </w:rPr>
              <w:t>Date of Birth:</w:t>
            </w:r>
          </w:p>
        </w:tc>
        <w:tc>
          <w:tcPr>
            <w:tcW w:w="412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D1A98B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9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6204A6" w14:textId="77777777" w:rsidR="00960BA9" w:rsidRDefault="00960BA9" w:rsidP="00E86ADC">
            <w:pPr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z w:val="20"/>
              </w:rPr>
              <w:t>Social Security #:</w:t>
            </w:r>
          </w:p>
        </w:tc>
        <w:tc>
          <w:tcPr>
            <w:tcW w:w="36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3593544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E86ADC" w14:paraId="1283CA0A" w14:textId="77777777" w:rsidTr="00E86ADC">
        <w:trPr>
          <w:trHeight w:val="307"/>
        </w:trPr>
        <w:tc>
          <w:tcPr>
            <w:tcW w:w="1746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A76489" w14:textId="77777777" w:rsidR="00E86ADC" w:rsidRDefault="00E86ADC" w:rsidP="00E86ADC">
            <w:pPr>
              <w:rPr>
                <w:rFonts w:ascii="Arial" w:hAnsi="Arial"/>
                <w:color w:val="000000"/>
                <w:spacing w:val="-1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Current address:</w:t>
            </w:r>
          </w:p>
        </w:tc>
        <w:tc>
          <w:tcPr>
            <w:tcW w:w="9275" w:type="dxa"/>
            <w:gridSpan w:val="20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0C8CD95" w14:textId="77777777" w:rsidR="00E86ADC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E86ADC" w14:paraId="6BF14793" w14:textId="77777777" w:rsidTr="00E86ADC">
        <w:trPr>
          <w:trHeight w:val="307"/>
        </w:trPr>
        <w:tc>
          <w:tcPr>
            <w:tcW w:w="569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EA8D3D" w14:textId="77777777" w:rsidR="00960BA9" w:rsidRDefault="00960BA9" w:rsidP="00E86ADC">
            <w:pPr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pacing w:val="-14"/>
                <w:sz w:val="20"/>
              </w:rPr>
              <w:t>City:</w:t>
            </w:r>
          </w:p>
        </w:tc>
        <w:tc>
          <w:tcPr>
            <w:tcW w:w="414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39526D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1BDD56" w14:textId="77777777" w:rsidR="00960BA9" w:rsidRDefault="00960BA9" w:rsidP="00E86ADC">
            <w:pPr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pacing w:val="-8"/>
                <w:sz w:val="20"/>
              </w:rPr>
              <w:t>State:</w:t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071FDB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5DF8CF" w14:textId="77777777" w:rsidR="00960BA9" w:rsidRDefault="00960BA9" w:rsidP="00E86ADC">
            <w:pPr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z w:val="20"/>
              </w:rPr>
              <w:t>Zip Code:</w:t>
            </w:r>
          </w:p>
        </w:tc>
        <w:tc>
          <w:tcPr>
            <w:tcW w:w="226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31F1EE6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960BA9" w14:paraId="11D2A41D" w14:textId="77777777" w:rsidTr="00E86ADC">
        <w:trPr>
          <w:trHeight w:val="280"/>
        </w:trPr>
        <w:tc>
          <w:tcPr>
            <w:tcW w:w="2999" w:type="dxa"/>
            <w:gridSpan w:val="8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53D36E" w14:textId="77777777" w:rsidR="00960BA9" w:rsidRDefault="00960BA9" w:rsidP="00E86ADC">
            <w:pPr>
              <w:rPr>
                <w:rFonts w:ascii="Arial" w:hAnsi="Arial"/>
                <w:color w:val="000000"/>
                <w:spacing w:val="-14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How long at current address?</w:t>
            </w:r>
          </w:p>
        </w:tc>
        <w:tc>
          <w:tcPr>
            <w:tcW w:w="8022" w:type="dxa"/>
            <w:gridSpan w:val="16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4E2F4B6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960BA9" w14:paraId="5DA05135" w14:textId="77777777" w:rsidTr="00E86ADC">
        <w:trPr>
          <w:trHeight w:val="307"/>
        </w:trPr>
        <w:tc>
          <w:tcPr>
            <w:tcW w:w="2999" w:type="dxa"/>
            <w:gridSpan w:val="8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EEB6A3" w14:textId="77777777" w:rsidR="00960BA9" w:rsidRDefault="00960BA9" w:rsidP="00E86ADC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rior Addresses:</w:t>
            </w:r>
          </w:p>
        </w:tc>
        <w:tc>
          <w:tcPr>
            <w:tcW w:w="8022" w:type="dxa"/>
            <w:gridSpan w:val="16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E17DB4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960BA9" w14:paraId="59243795" w14:textId="77777777" w:rsidTr="00E86ADC">
        <w:trPr>
          <w:trHeight w:val="307"/>
        </w:trPr>
        <w:tc>
          <w:tcPr>
            <w:tcW w:w="11021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595959" w:themeFill="text1" w:themeFillTint="A6"/>
          </w:tcPr>
          <w:p w14:paraId="6A5850E4" w14:textId="77777777" w:rsidR="00960BA9" w:rsidRDefault="00960BA9" w:rsidP="00960BA9">
            <w:pPr>
              <w:jc w:val="center"/>
              <w:rPr>
                <w:sz w:val="16"/>
                <w:szCs w:val="16"/>
              </w:rPr>
            </w:pPr>
            <w:r>
              <w:rPr>
                <w:rFonts w:ascii="Arial" w:hAnsi="Arial"/>
                <w:b/>
                <w:color w:val="FFFFFF"/>
                <w:spacing w:val="-6"/>
                <w:w w:val="105"/>
                <w:sz w:val="20"/>
              </w:rPr>
              <w:t xml:space="preserve">Background Information </w:t>
            </w:r>
            <w:r>
              <w:rPr>
                <w:rFonts w:ascii="Arial" w:hAnsi="Arial"/>
                <w:b/>
                <w:color w:val="FFFFFF"/>
                <w:spacing w:val="-4"/>
                <w:w w:val="105"/>
                <w:sz w:val="20"/>
              </w:rPr>
              <w:t>(Please Attach Separate Sheets, if Necessary)</w:t>
            </w:r>
          </w:p>
        </w:tc>
      </w:tr>
      <w:tr w:rsidR="00960BA9" w14:paraId="6EC20567" w14:textId="77777777" w:rsidTr="00E86ADC">
        <w:trPr>
          <w:trHeight w:val="307"/>
        </w:trPr>
        <w:tc>
          <w:tcPr>
            <w:tcW w:w="3629" w:type="dxa"/>
            <w:gridSpan w:val="10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753987" w14:textId="77777777" w:rsidR="0048019A" w:rsidRDefault="0048019A" w:rsidP="0048019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Criminal/Arrests/Convictions History </w:t>
            </w:r>
          </w:p>
          <w:p w14:paraId="752CC72F" w14:textId="77777777" w:rsidR="00960BA9" w:rsidRDefault="0048019A" w:rsidP="0048019A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(Date, Offense and Disposition):</w:t>
            </w:r>
          </w:p>
        </w:tc>
        <w:tc>
          <w:tcPr>
            <w:tcW w:w="7392" w:type="dxa"/>
            <w:gridSpan w:val="14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1E2396E" w14:textId="77777777" w:rsidR="00960BA9" w:rsidRDefault="007E537E" w:rsidP="007E53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960BA9" w14:paraId="2DEDCABF" w14:textId="77777777" w:rsidTr="00E86ADC">
        <w:trPr>
          <w:trHeight w:val="307"/>
        </w:trPr>
        <w:tc>
          <w:tcPr>
            <w:tcW w:w="2099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563575" w14:textId="77777777" w:rsidR="00960BA9" w:rsidRDefault="00960BA9" w:rsidP="00E86ADC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ducational History:</w:t>
            </w:r>
          </w:p>
        </w:tc>
        <w:tc>
          <w:tcPr>
            <w:tcW w:w="8922" w:type="dxa"/>
            <w:gridSpan w:val="19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A4D98DB" w14:textId="77777777" w:rsidR="00960BA9" w:rsidRDefault="0048019A" w:rsidP="00E86ADC">
            <w:pPr>
              <w:rPr>
                <w:sz w:val="16"/>
                <w:szCs w:val="16"/>
              </w:rPr>
            </w:pPr>
            <w:r w:rsidRPr="007E2A9F">
              <w:rPr>
                <w:rFonts w:ascii="Arial" w:hAnsi="Arial" w:cs="Arial"/>
                <w:b/>
                <w:color w:val="000000"/>
                <w:sz w:val="20"/>
                <w:szCs w:val="20"/>
                <w:lang w:val="en"/>
              </w:rPr>
              <w:t>Please attach resume</w:t>
            </w:r>
          </w:p>
        </w:tc>
      </w:tr>
      <w:tr w:rsidR="00960BA9" w14:paraId="0D7949E3" w14:textId="77777777" w:rsidTr="00E86ADC">
        <w:trPr>
          <w:trHeight w:val="307"/>
        </w:trPr>
        <w:tc>
          <w:tcPr>
            <w:tcW w:w="2099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87DC47" w14:textId="77777777" w:rsidR="00960BA9" w:rsidRDefault="00960BA9" w:rsidP="00E86ADC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mployment History:</w:t>
            </w:r>
          </w:p>
        </w:tc>
        <w:tc>
          <w:tcPr>
            <w:tcW w:w="8922" w:type="dxa"/>
            <w:gridSpan w:val="19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51A4FEE" w14:textId="77777777" w:rsidR="00960BA9" w:rsidRDefault="002A0B46" w:rsidP="00E86ADC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"/>
              </w:rPr>
              <w:t xml:space="preserve">(Last 10 years) </w:t>
            </w:r>
            <w:r w:rsidR="0048019A" w:rsidRPr="007E2A9F">
              <w:rPr>
                <w:rFonts w:ascii="Arial" w:hAnsi="Arial" w:cs="Arial"/>
                <w:b/>
                <w:color w:val="000000"/>
                <w:sz w:val="20"/>
                <w:szCs w:val="20"/>
                <w:lang w:val="en"/>
              </w:rPr>
              <w:t>Please attach resume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"/>
              </w:rPr>
              <w:t>/CV</w:t>
            </w:r>
          </w:p>
        </w:tc>
      </w:tr>
      <w:tr w:rsidR="00960BA9" w14:paraId="1D6A9449" w14:textId="77777777" w:rsidTr="00E86ADC">
        <w:trPr>
          <w:trHeight w:val="280"/>
        </w:trPr>
        <w:tc>
          <w:tcPr>
            <w:tcW w:w="3359" w:type="dxa"/>
            <w:gridSpan w:val="9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1436A7" w14:textId="77777777" w:rsidR="00960BA9" w:rsidRDefault="00960BA9" w:rsidP="00E86ADC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rofessional Licenses/Credentials:</w:t>
            </w:r>
          </w:p>
        </w:tc>
        <w:tc>
          <w:tcPr>
            <w:tcW w:w="7662" w:type="dxa"/>
            <w:gridSpan w:val="15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F814615" w14:textId="77777777" w:rsidR="00960BA9" w:rsidRDefault="002A0B46" w:rsidP="00E86ADC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"/>
              </w:rPr>
              <w:t>(Please attach verification)</w:t>
            </w:r>
          </w:p>
        </w:tc>
      </w:tr>
      <w:tr w:rsidR="00CB2BD1" w14:paraId="29F5E76A" w14:textId="77777777" w:rsidTr="00CB2BD1">
        <w:trPr>
          <w:trHeight w:val="624"/>
        </w:trPr>
        <w:tc>
          <w:tcPr>
            <w:tcW w:w="11021" w:type="dxa"/>
            <w:gridSpan w:val="24"/>
            <w:tcBorders>
              <w:top w:val="single" w:sz="4" w:space="0" w:color="auto"/>
            </w:tcBorders>
          </w:tcPr>
          <w:p w14:paraId="1CC76EE4" w14:textId="77777777" w:rsidR="00CB2BD1" w:rsidRPr="004D24A7" w:rsidRDefault="00CB2BD1" w:rsidP="007E537E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rofessional Affiliations (Corporate Positions, Board Positions, and the like.):</w:t>
            </w:r>
            <w:r w:rsidR="007E537E">
              <w:rPr>
                <w:rFonts w:ascii="Arial" w:hAnsi="Arial"/>
                <w:color w:val="000000"/>
                <w:sz w:val="20"/>
              </w:rPr>
              <w:t xml:space="preserve"> </w:t>
            </w:r>
            <w:r w:rsidR="007E537E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E537E">
              <w:rPr>
                <w:sz w:val="16"/>
                <w:szCs w:val="16"/>
              </w:rPr>
              <w:instrText xml:space="preserve"> FORMTEXT </w:instrText>
            </w:r>
            <w:r w:rsidR="007E537E">
              <w:rPr>
                <w:sz w:val="16"/>
                <w:szCs w:val="16"/>
              </w:rPr>
            </w:r>
            <w:r w:rsidR="007E537E">
              <w:rPr>
                <w:sz w:val="16"/>
                <w:szCs w:val="16"/>
              </w:rPr>
              <w:fldChar w:fldCharType="separate"/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fldChar w:fldCharType="end"/>
            </w:r>
          </w:p>
        </w:tc>
      </w:tr>
      <w:tr w:rsidR="00CB2BD1" w14:paraId="232534D5" w14:textId="77777777" w:rsidTr="004D24A7">
        <w:trPr>
          <w:trHeight w:val="323"/>
        </w:trPr>
        <w:tc>
          <w:tcPr>
            <w:tcW w:w="11021" w:type="dxa"/>
            <w:gridSpan w:val="24"/>
            <w:tcBorders>
              <w:top w:val="single" w:sz="4" w:space="0" w:color="auto"/>
            </w:tcBorders>
          </w:tcPr>
          <w:p w14:paraId="59BB8507" w14:textId="77777777" w:rsidR="00CB2BD1" w:rsidRDefault="00CB2BD1" w:rsidP="00CB2BD1">
            <w:pPr>
              <w:rPr>
                <w:rFonts w:ascii="Arial" w:hAnsi="Arial"/>
                <w:color w:val="000000"/>
                <w:spacing w:val="-1"/>
                <w:sz w:val="20"/>
              </w:rPr>
            </w:pPr>
            <w:r>
              <w:rPr>
                <w:rFonts w:ascii="Arial" w:hAnsi="Arial"/>
                <w:color w:val="000000"/>
                <w:spacing w:val="-1"/>
                <w:sz w:val="20"/>
              </w:rPr>
              <w:t>Fictitious Business Name Affiliations:</w:t>
            </w:r>
            <w:r w:rsidR="007E537E">
              <w:rPr>
                <w:rFonts w:ascii="Arial" w:hAnsi="Arial"/>
                <w:color w:val="000000"/>
                <w:spacing w:val="-1"/>
                <w:sz w:val="20"/>
              </w:rPr>
              <w:t xml:space="preserve"> </w:t>
            </w:r>
            <w:r w:rsidR="007E537E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E537E">
              <w:rPr>
                <w:sz w:val="16"/>
                <w:szCs w:val="16"/>
              </w:rPr>
              <w:instrText xml:space="preserve"> FORMTEXT </w:instrText>
            </w:r>
            <w:r w:rsidR="007E537E">
              <w:rPr>
                <w:sz w:val="16"/>
                <w:szCs w:val="16"/>
              </w:rPr>
            </w:r>
            <w:r w:rsidR="007E537E">
              <w:rPr>
                <w:sz w:val="16"/>
                <w:szCs w:val="16"/>
              </w:rPr>
              <w:fldChar w:fldCharType="separate"/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fldChar w:fldCharType="end"/>
            </w:r>
          </w:p>
          <w:p w14:paraId="09EB4E3D" w14:textId="77777777" w:rsidR="00CB2BD1" w:rsidRDefault="00CB2BD1" w:rsidP="00CB2BD1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</w:p>
        </w:tc>
      </w:tr>
      <w:tr w:rsidR="00CB2BD1" w14:paraId="76BB6E5B" w14:textId="77777777" w:rsidTr="004D24A7">
        <w:trPr>
          <w:trHeight w:val="323"/>
        </w:trPr>
        <w:tc>
          <w:tcPr>
            <w:tcW w:w="11021" w:type="dxa"/>
            <w:gridSpan w:val="24"/>
            <w:tcBorders>
              <w:top w:val="single" w:sz="4" w:space="0" w:color="auto"/>
            </w:tcBorders>
          </w:tcPr>
          <w:p w14:paraId="65688B78" w14:textId="77777777" w:rsidR="004D24A7" w:rsidRPr="002A650F" w:rsidRDefault="00CB2BD1" w:rsidP="007E537E">
            <w:pPr>
              <w:tabs>
                <w:tab w:val="left" w:pos="1673"/>
              </w:tabs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rofessional References:</w:t>
            </w:r>
            <w:r w:rsidR="007E537E">
              <w:rPr>
                <w:rFonts w:ascii="Arial" w:hAnsi="Arial"/>
                <w:color w:val="000000"/>
                <w:sz w:val="20"/>
              </w:rPr>
              <w:t xml:space="preserve"> </w:t>
            </w:r>
            <w:r w:rsidR="007E537E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E537E">
              <w:rPr>
                <w:sz w:val="16"/>
                <w:szCs w:val="16"/>
              </w:rPr>
              <w:instrText xml:space="preserve"> FORMTEXT </w:instrText>
            </w:r>
            <w:r w:rsidR="007E537E">
              <w:rPr>
                <w:sz w:val="16"/>
                <w:szCs w:val="16"/>
              </w:rPr>
            </w:r>
            <w:r w:rsidR="007E537E">
              <w:rPr>
                <w:sz w:val="16"/>
                <w:szCs w:val="16"/>
              </w:rPr>
              <w:fldChar w:fldCharType="separate"/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fldChar w:fldCharType="end"/>
            </w:r>
          </w:p>
        </w:tc>
      </w:tr>
      <w:tr w:rsidR="00960BA9" w14:paraId="113BE933" w14:textId="77777777" w:rsidTr="00E86ADC">
        <w:trPr>
          <w:trHeight w:val="307"/>
        </w:trPr>
        <w:tc>
          <w:tcPr>
            <w:tcW w:w="11021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595959" w:themeFill="text1" w:themeFillTint="A6"/>
          </w:tcPr>
          <w:p w14:paraId="0F858B41" w14:textId="77777777" w:rsidR="00960BA9" w:rsidRDefault="0048019A" w:rsidP="0048019A">
            <w:pPr>
              <w:tabs>
                <w:tab w:val="left" w:pos="1673"/>
              </w:tabs>
              <w:jc w:val="center"/>
              <w:rPr>
                <w:sz w:val="16"/>
                <w:szCs w:val="16"/>
              </w:rPr>
            </w:pPr>
            <w:r>
              <w:rPr>
                <w:rFonts w:ascii="Arial" w:hAnsi="Arial"/>
                <w:b/>
                <w:color w:val="FFFFFF"/>
                <w:spacing w:val="-6"/>
                <w:w w:val="105"/>
                <w:sz w:val="20"/>
              </w:rPr>
              <w:t>Charter School Background</w:t>
            </w:r>
          </w:p>
        </w:tc>
      </w:tr>
      <w:tr w:rsidR="00960BA9" w14:paraId="47731165" w14:textId="77777777" w:rsidTr="007B2E5E">
        <w:trPr>
          <w:trHeight w:val="307"/>
        </w:trPr>
        <w:tc>
          <w:tcPr>
            <w:tcW w:w="2279" w:type="dxa"/>
            <w:gridSpan w:val="7"/>
            <w:tcBorders>
              <w:top w:val="single" w:sz="4" w:space="0" w:color="auto"/>
              <w:bottom w:val="nil"/>
              <w:right w:val="nil"/>
            </w:tcBorders>
            <w:vAlign w:val="bottom"/>
          </w:tcPr>
          <w:p w14:paraId="426DFFED" w14:textId="77777777" w:rsidR="00960BA9" w:rsidRPr="002A650F" w:rsidRDefault="0048019A" w:rsidP="007B2E5E">
            <w:pPr>
              <w:rPr>
                <w:rFonts w:ascii="Arial" w:hAnsi="Arial"/>
                <w:color w:val="000000"/>
                <w:spacing w:val="-1"/>
                <w:sz w:val="20"/>
              </w:rPr>
            </w:pPr>
            <w:r w:rsidRPr="002A650F">
              <w:rPr>
                <w:rFonts w:ascii="Arial" w:hAnsi="Arial"/>
                <w:color w:val="000000"/>
                <w:spacing w:val="-1"/>
                <w:sz w:val="20"/>
              </w:rPr>
              <w:t xml:space="preserve">Name of Proposed or </w:t>
            </w:r>
            <w:r w:rsidR="007B2E5E" w:rsidRPr="002A650F">
              <w:rPr>
                <w:rFonts w:ascii="Arial" w:hAnsi="Arial"/>
                <w:color w:val="000000"/>
                <w:spacing w:val="-1"/>
                <w:sz w:val="20"/>
              </w:rPr>
              <w:t>Renewed Charter School</w:t>
            </w:r>
            <w:r w:rsidR="00960BA9" w:rsidRPr="002A650F">
              <w:rPr>
                <w:rFonts w:ascii="Arial" w:hAnsi="Arial"/>
                <w:color w:val="000000"/>
                <w:spacing w:val="-1"/>
                <w:sz w:val="20"/>
              </w:rPr>
              <w:t>:</w:t>
            </w:r>
          </w:p>
        </w:tc>
        <w:tc>
          <w:tcPr>
            <w:tcW w:w="8742" w:type="dxa"/>
            <w:gridSpan w:val="17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0FFFBFF" w14:textId="77777777" w:rsidR="00960BA9" w:rsidRPr="002A650F" w:rsidRDefault="007E537E" w:rsidP="007E537E">
            <w:pPr>
              <w:tabs>
                <w:tab w:val="left" w:pos="1673"/>
              </w:tabs>
              <w:rPr>
                <w:rFonts w:ascii="Arial" w:hAnsi="Arial"/>
                <w:color w:val="000000"/>
                <w:spacing w:val="-1"/>
                <w:sz w:val="20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960BA9" w14:paraId="623E1C48" w14:textId="77777777" w:rsidTr="00E86ADC">
        <w:trPr>
          <w:trHeight w:val="307"/>
        </w:trPr>
        <w:tc>
          <w:tcPr>
            <w:tcW w:w="2189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6F2C88" w14:textId="77777777" w:rsidR="00960BA9" w:rsidRDefault="00960BA9" w:rsidP="00E86ADC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ddress (if available):</w:t>
            </w:r>
          </w:p>
        </w:tc>
        <w:tc>
          <w:tcPr>
            <w:tcW w:w="8832" w:type="dxa"/>
            <w:gridSpan w:val="18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0C12E7" w14:textId="77777777" w:rsidR="00960BA9" w:rsidRDefault="007E537E" w:rsidP="007E537E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E86ADC" w14:paraId="4A3E4F2C" w14:textId="77777777" w:rsidTr="00E86ADC">
        <w:trPr>
          <w:trHeight w:val="307"/>
        </w:trPr>
        <w:tc>
          <w:tcPr>
            <w:tcW w:w="569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CFD35F" w14:textId="77777777" w:rsidR="00A70F4A" w:rsidRDefault="00A70F4A" w:rsidP="00E86ADC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pacing w:val="-14"/>
                <w:sz w:val="20"/>
              </w:rPr>
              <w:t>City:</w:t>
            </w:r>
          </w:p>
        </w:tc>
        <w:tc>
          <w:tcPr>
            <w:tcW w:w="4230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EC957D" w14:textId="77777777" w:rsidR="00A70F4A" w:rsidRDefault="007E537E" w:rsidP="007E537E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2FBC2B" w14:textId="77777777" w:rsidR="00A70F4A" w:rsidRDefault="00A70F4A" w:rsidP="00E86ADC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pacing w:val="-8"/>
                <w:sz w:val="20"/>
              </w:rPr>
              <w:t>State:</w:t>
            </w:r>
          </w:p>
        </w:tc>
        <w:tc>
          <w:tcPr>
            <w:tcW w:w="183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529CB5" w14:textId="77777777" w:rsidR="00A70F4A" w:rsidRDefault="007E537E" w:rsidP="007E537E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1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52927C" w14:textId="77777777" w:rsidR="00A70F4A" w:rsidRDefault="00A70F4A" w:rsidP="00E86ADC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z w:val="20"/>
              </w:rPr>
              <w:t>Zip Code:</w:t>
            </w: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9CA8ADE" w14:textId="77777777" w:rsidR="00A70F4A" w:rsidRDefault="007E537E" w:rsidP="007E537E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A70F4A" w14:paraId="753A8DC8" w14:textId="77777777" w:rsidTr="00E86ADC">
        <w:trPr>
          <w:trHeight w:val="307"/>
        </w:trPr>
        <w:tc>
          <w:tcPr>
            <w:tcW w:w="3809" w:type="dxa"/>
            <w:gridSpan w:val="11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7033BC" w14:textId="77777777" w:rsidR="00A70F4A" w:rsidRDefault="004D24A7" w:rsidP="004D24A7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rFonts w:ascii="Arial" w:hAnsi="Arial"/>
                <w:color w:val="000000"/>
                <w:sz w:val="20"/>
              </w:rPr>
              <w:t>Nonprofit Corporation/Entity Operating Charter School</w:t>
            </w:r>
            <w:r w:rsidR="00A70F4A">
              <w:rPr>
                <w:rFonts w:ascii="Arial" w:hAnsi="Arial"/>
                <w:color w:val="000000"/>
                <w:sz w:val="20"/>
              </w:rPr>
              <w:t>:</w:t>
            </w:r>
          </w:p>
        </w:tc>
        <w:tc>
          <w:tcPr>
            <w:tcW w:w="7212" w:type="dxa"/>
            <w:gridSpan w:val="13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7D8A97" w14:textId="77777777" w:rsidR="00A70F4A" w:rsidRDefault="007E537E" w:rsidP="007E537E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A70F4A" w14:paraId="5923E298" w14:textId="77777777" w:rsidTr="00E86ADC">
        <w:trPr>
          <w:trHeight w:val="280"/>
        </w:trPr>
        <w:tc>
          <w:tcPr>
            <w:tcW w:w="5879" w:type="dxa"/>
            <w:gridSpan w:val="18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5E2412" w14:textId="77777777" w:rsidR="00A70F4A" w:rsidRDefault="004D24A7" w:rsidP="002A650F">
            <w:pPr>
              <w:tabs>
                <w:tab w:val="left" w:pos="1673"/>
              </w:tabs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Other Charter Schools with which Affiliated (currently and previously):</w:t>
            </w:r>
          </w:p>
        </w:tc>
        <w:tc>
          <w:tcPr>
            <w:tcW w:w="5142" w:type="dxa"/>
            <w:gridSpan w:val="6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09AAE77" w14:textId="77777777" w:rsidR="00A70F4A" w:rsidRDefault="007E537E" w:rsidP="007E537E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A70F4A" w14:paraId="57D66E42" w14:textId="77777777" w:rsidTr="00E86ADC">
        <w:trPr>
          <w:trHeight w:val="307"/>
        </w:trPr>
        <w:tc>
          <w:tcPr>
            <w:tcW w:w="3359" w:type="dxa"/>
            <w:gridSpan w:val="9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B8D97A" w14:textId="77777777" w:rsidR="00A70F4A" w:rsidRDefault="00A70F4A" w:rsidP="00E86ADC">
            <w:pPr>
              <w:tabs>
                <w:tab w:val="left" w:pos="1673"/>
              </w:tabs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Location of Other Charter Schools:</w:t>
            </w:r>
          </w:p>
        </w:tc>
        <w:tc>
          <w:tcPr>
            <w:tcW w:w="7662" w:type="dxa"/>
            <w:gridSpan w:val="15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E7C0B9D" w14:textId="77777777" w:rsidR="00A70F4A" w:rsidRDefault="007E537E" w:rsidP="007E537E">
            <w:pPr>
              <w:tabs>
                <w:tab w:val="left" w:pos="167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A70F4A" w14:paraId="2EDD9EC2" w14:textId="77777777" w:rsidTr="00E86ADC">
        <w:trPr>
          <w:trHeight w:val="307"/>
        </w:trPr>
        <w:tc>
          <w:tcPr>
            <w:tcW w:w="11021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595959" w:themeFill="text1" w:themeFillTint="A6"/>
          </w:tcPr>
          <w:p w14:paraId="5850CD37" w14:textId="77777777" w:rsidR="00A70F4A" w:rsidRDefault="00A70F4A" w:rsidP="00A70F4A">
            <w:pPr>
              <w:tabs>
                <w:tab w:val="left" w:pos="1673"/>
              </w:tabs>
              <w:jc w:val="center"/>
              <w:rPr>
                <w:sz w:val="16"/>
                <w:szCs w:val="16"/>
              </w:rPr>
            </w:pPr>
            <w:r>
              <w:rPr>
                <w:rFonts w:ascii="Arial" w:hAnsi="Arial"/>
                <w:b/>
                <w:color w:val="FFFFFF"/>
                <w:spacing w:val="-5"/>
                <w:w w:val="105"/>
                <w:sz w:val="20"/>
              </w:rPr>
              <w:t>Authorization to Release Information</w:t>
            </w:r>
          </w:p>
        </w:tc>
      </w:tr>
      <w:tr w:rsidR="00A70F4A" w14:paraId="5BF0A8D2" w14:textId="77777777" w:rsidTr="00E86ADC">
        <w:trPr>
          <w:trHeight w:val="2502"/>
        </w:trPr>
        <w:tc>
          <w:tcPr>
            <w:tcW w:w="11021" w:type="dxa"/>
            <w:gridSpan w:val="24"/>
            <w:tcBorders>
              <w:top w:val="single" w:sz="4" w:space="0" w:color="auto"/>
              <w:bottom w:val="nil"/>
            </w:tcBorders>
          </w:tcPr>
          <w:p w14:paraId="072041E9" w14:textId="77777777" w:rsidR="0048019A" w:rsidRPr="0048019A" w:rsidRDefault="0048019A" w:rsidP="0048019A">
            <w:pPr>
              <w:keepNext/>
              <w:keepLines/>
              <w:widowControl w:val="0"/>
              <w:autoSpaceDE w:val="0"/>
              <w:autoSpaceDN w:val="0"/>
              <w:adjustRightInd w:val="0"/>
              <w:ind w:left="-30" w:right="252"/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</w:pPr>
            <w:r w:rsidRPr="0048019A"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>My signature affirms that all information on this questionnaire is true to the best of my knowledge.  Further, I authorize all employers, institutions, government agencies and persons named as references to release information for use in establishing my qualifications and credentials for operating a charter school. This authorization:</w:t>
            </w:r>
          </w:p>
          <w:p w14:paraId="7B8D3B6B" w14:textId="77777777" w:rsidR="0048019A" w:rsidRPr="004D24A7" w:rsidRDefault="0048019A" w:rsidP="0048019A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75" w:right="252" w:hanging="375"/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</w:pPr>
            <w:r w:rsidRPr="004D24A7"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>Authorizes the Los Angeles Unified School District through the Office of Inspector General (OIG) to perform a due diligence search of publically available information on me, a proposed operational leader of the charter school (e.g. Executive Director, Director/Principal, School Administrator, or Fiscal/Business Administrator).</w:t>
            </w:r>
          </w:p>
          <w:p w14:paraId="742D656A" w14:textId="77777777" w:rsidR="0048019A" w:rsidRPr="004D24A7" w:rsidRDefault="0048019A" w:rsidP="0048019A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75" w:right="252" w:hanging="375"/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</w:pPr>
            <w:r w:rsidRPr="004D24A7"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>Acknowledges that those who provide information and verification based upon any information I have provided herein are not liable for providing information.</w:t>
            </w:r>
          </w:p>
          <w:p w14:paraId="0C9882EE" w14:textId="77777777" w:rsidR="0048019A" w:rsidRPr="004D24A7" w:rsidRDefault="0048019A" w:rsidP="0048019A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75" w:right="252" w:hanging="375"/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</w:pPr>
            <w:r w:rsidRPr="004D24A7"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>Acknowledges that the Los Angeles Unified School District and any agent acting on its behalf will not be liable for requesting or using collected information.</w:t>
            </w:r>
          </w:p>
          <w:p w14:paraId="51E39BD5" w14:textId="77777777" w:rsidR="0048019A" w:rsidRPr="004D24A7" w:rsidRDefault="0048019A" w:rsidP="0048019A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75" w:right="252" w:hanging="375"/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</w:pPr>
            <w:r w:rsidRPr="004D24A7"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>Is valid during the charter petition process and during any resulting period of employment and/or association with the above proposed or existing Charter School.</w:t>
            </w:r>
          </w:p>
          <w:p w14:paraId="23DE1D23" w14:textId="77777777" w:rsidR="0048019A" w:rsidRDefault="0048019A" w:rsidP="0048019A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75" w:right="252" w:hanging="375"/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</w:pPr>
            <w:r w:rsidRPr="004D24A7"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>Is an indication of my knowledge and understanding that the information provided will be used to investigate my background and perform a due diligence search of publically available information. Relevant results from search of publically available information may be publicly disclosed as part of the charter/renewal petition review process.</w:t>
            </w:r>
          </w:p>
          <w:p w14:paraId="1B108AA1" w14:textId="77777777" w:rsidR="00394523" w:rsidRPr="004D24A7" w:rsidRDefault="00394523" w:rsidP="0048019A">
            <w:pPr>
              <w:keepNext/>
              <w:keepLines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75" w:right="252" w:hanging="375"/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</w:pPr>
            <w:r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 xml:space="preserve">Submission </w:t>
            </w:r>
            <w:r w:rsidRPr="004D24A7">
              <w:rPr>
                <w:rFonts w:ascii="Arial" w:hAnsi="Arial" w:cs="Arial"/>
                <w:color w:val="000000"/>
                <w:spacing w:val="-1"/>
                <w:sz w:val="16"/>
                <w:szCs w:val="16"/>
                <w:lang w:val="en"/>
              </w:rPr>
              <w:t>of the individual’s social security number is voluntary but highly recommended.  Social security numbers shall be kept confidential. Please note that the OIG will not be able to complete a due diligence search without the social security number, which is a unique identifier.  Without a complete due diligence report, the Charter Schools Division cannot determine the capacity of a charter organization to successfully implement the educational program and operate a public charter school.</w:t>
            </w:r>
          </w:p>
          <w:p w14:paraId="64A2FDD4" w14:textId="77777777" w:rsidR="00A70F4A" w:rsidRPr="00E86ADC" w:rsidRDefault="00A70F4A" w:rsidP="002A0B46">
            <w:pPr>
              <w:pStyle w:val="ListParagraph"/>
              <w:tabs>
                <w:tab w:val="decimal" w:pos="-180"/>
                <w:tab w:val="left" w:pos="1673"/>
              </w:tabs>
              <w:ind w:left="195"/>
              <w:rPr>
                <w:sz w:val="16"/>
                <w:szCs w:val="16"/>
              </w:rPr>
            </w:pPr>
          </w:p>
        </w:tc>
      </w:tr>
      <w:tr w:rsidR="00A70F4A" w14:paraId="4666E6B7" w14:textId="77777777" w:rsidTr="004D24A7">
        <w:trPr>
          <w:trHeight w:val="280"/>
        </w:trPr>
        <w:tc>
          <w:tcPr>
            <w:tcW w:w="11021" w:type="dxa"/>
            <w:gridSpan w:val="24"/>
            <w:tcBorders>
              <w:top w:val="nil"/>
              <w:bottom w:val="nil"/>
            </w:tcBorders>
            <w:shd w:val="clear" w:color="auto" w:fill="595959" w:themeFill="text1" w:themeFillTint="A6"/>
          </w:tcPr>
          <w:p w14:paraId="3A897554" w14:textId="77777777" w:rsidR="00A70F4A" w:rsidRDefault="00A70F4A" w:rsidP="00A70F4A">
            <w:pPr>
              <w:keepNext/>
              <w:keepLines/>
              <w:ind w:left="108" w:right="252"/>
              <w:jc w:val="center"/>
              <w:rPr>
                <w:rFonts w:ascii="Arial" w:hAnsi="Arial"/>
                <w:color w:val="000000"/>
                <w:spacing w:val="-1"/>
                <w:sz w:val="16"/>
              </w:rPr>
            </w:pPr>
            <w:r>
              <w:rPr>
                <w:rFonts w:ascii="Arial" w:hAnsi="Arial"/>
                <w:b/>
                <w:color w:val="FFFFFF"/>
                <w:w w:val="105"/>
                <w:sz w:val="20"/>
              </w:rPr>
              <w:t>Signature</w:t>
            </w:r>
          </w:p>
        </w:tc>
      </w:tr>
      <w:tr w:rsidR="0048019A" w14:paraId="4BAE7FD9" w14:textId="77777777" w:rsidTr="00751A4E">
        <w:trPr>
          <w:trHeight w:val="253"/>
        </w:trPr>
        <w:tc>
          <w:tcPr>
            <w:tcW w:w="11021" w:type="dxa"/>
            <w:gridSpan w:val="24"/>
            <w:tcBorders>
              <w:top w:val="nil"/>
              <w:bottom w:val="nil"/>
            </w:tcBorders>
            <w:vAlign w:val="bottom"/>
          </w:tcPr>
          <w:p w14:paraId="74ADD418" w14:textId="77777777" w:rsidR="0048019A" w:rsidRDefault="0048019A" w:rsidP="007E537E">
            <w:pPr>
              <w:keepNext/>
              <w:keepLines/>
              <w:widowControl w:val="0"/>
              <w:autoSpaceDE w:val="0"/>
              <w:autoSpaceDN w:val="0"/>
              <w:adjustRightInd w:val="0"/>
              <w:ind w:right="252"/>
              <w:rPr>
                <w:rFonts w:ascii="Calibri" w:hAnsi="Calibri" w:cs="Calibri"/>
                <w:lang w:val="en"/>
              </w:rPr>
            </w:pPr>
            <w:r>
              <w:rPr>
                <w:rFonts w:ascii="Arial" w:hAnsi="Arial" w:cs="Arial"/>
                <w:color w:val="000000"/>
                <w:spacing w:val="-10"/>
                <w:sz w:val="20"/>
                <w:szCs w:val="20"/>
                <w:lang w:val="en"/>
              </w:rPr>
              <w:t>Print Name:</w:t>
            </w:r>
            <w:r w:rsidR="007E537E">
              <w:rPr>
                <w:rFonts w:ascii="Arial" w:hAnsi="Arial" w:cs="Arial"/>
                <w:color w:val="000000"/>
                <w:spacing w:val="-10"/>
                <w:sz w:val="20"/>
                <w:szCs w:val="20"/>
                <w:lang w:val="en"/>
              </w:rPr>
              <w:t xml:space="preserve">   </w:t>
            </w:r>
            <w:r>
              <w:rPr>
                <w:rFonts w:ascii="Arial" w:hAnsi="Arial" w:cs="Arial"/>
                <w:color w:val="000000"/>
                <w:spacing w:val="-10"/>
                <w:sz w:val="20"/>
                <w:szCs w:val="20"/>
                <w:lang w:val="en"/>
              </w:rPr>
              <w:t xml:space="preserve"> </w:t>
            </w:r>
            <w:r w:rsidR="007E537E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E537E">
              <w:rPr>
                <w:sz w:val="16"/>
                <w:szCs w:val="16"/>
              </w:rPr>
              <w:instrText xml:space="preserve"> FORMTEXT </w:instrText>
            </w:r>
            <w:r w:rsidR="007E537E">
              <w:rPr>
                <w:sz w:val="16"/>
                <w:szCs w:val="16"/>
              </w:rPr>
            </w:r>
            <w:r w:rsidR="007E537E">
              <w:rPr>
                <w:sz w:val="16"/>
                <w:szCs w:val="16"/>
              </w:rPr>
              <w:fldChar w:fldCharType="separate"/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t> </w:t>
            </w:r>
            <w:r w:rsidR="007E537E">
              <w:rPr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color w:val="000000"/>
                <w:spacing w:val="-10"/>
                <w:sz w:val="20"/>
                <w:szCs w:val="20"/>
                <w:lang w:val="en"/>
              </w:rPr>
              <w:t xml:space="preserve">                                                                                       Signature:</w:t>
            </w:r>
          </w:p>
        </w:tc>
      </w:tr>
      <w:tr w:rsidR="0048019A" w14:paraId="0B03C760" w14:textId="77777777" w:rsidTr="004D24A7">
        <w:trPr>
          <w:trHeight w:val="307"/>
        </w:trPr>
        <w:tc>
          <w:tcPr>
            <w:tcW w:w="1056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06B8DAA" w14:textId="77777777" w:rsidR="0048019A" w:rsidRDefault="0048019A" w:rsidP="0048019A">
            <w:pPr>
              <w:keepNext/>
              <w:keepLines/>
              <w:widowControl w:val="0"/>
              <w:autoSpaceDE w:val="0"/>
              <w:autoSpaceDN w:val="0"/>
              <w:adjustRightInd w:val="0"/>
              <w:ind w:right="252"/>
              <w:rPr>
                <w:rFonts w:ascii="Calibri" w:hAnsi="Calibri" w:cs="Calibri"/>
                <w:lang w:val="en"/>
              </w:rPr>
            </w:pPr>
            <w:r>
              <w:rPr>
                <w:rFonts w:ascii="Arial" w:hAnsi="Arial" w:cs="Arial"/>
                <w:color w:val="000000"/>
                <w:spacing w:val="-10"/>
                <w:sz w:val="20"/>
                <w:szCs w:val="20"/>
                <w:lang w:val="en"/>
              </w:rPr>
              <w:t>Date:</w:t>
            </w:r>
          </w:p>
        </w:tc>
        <w:tc>
          <w:tcPr>
            <w:tcW w:w="4453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266077" w14:textId="77777777" w:rsidR="0048019A" w:rsidRDefault="007E537E" w:rsidP="007E537E">
            <w:pPr>
              <w:keepNext/>
              <w:keepLines/>
              <w:ind w:left="108" w:right="252"/>
              <w:rPr>
                <w:rFonts w:ascii="Arial" w:hAnsi="Arial"/>
                <w:color w:val="000000"/>
                <w:spacing w:val="-1"/>
                <w:sz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7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4F876E" w14:textId="77777777" w:rsidR="0048019A" w:rsidRDefault="0048019A" w:rsidP="0048019A">
            <w:pPr>
              <w:keepNext/>
              <w:keepLines/>
              <w:rPr>
                <w:rFonts w:ascii="Arial" w:hAnsi="Arial"/>
                <w:color w:val="000000"/>
                <w:spacing w:val="-1"/>
                <w:sz w:val="16"/>
              </w:rPr>
            </w:pPr>
            <w:r>
              <w:rPr>
                <w:rFonts w:ascii="Arial" w:hAnsi="Arial"/>
                <w:color w:val="000000"/>
                <w:sz w:val="20"/>
              </w:rPr>
              <w:t>Title:</w:t>
            </w:r>
          </w:p>
        </w:tc>
        <w:tc>
          <w:tcPr>
            <w:tcW w:w="4764" w:type="dxa"/>
            <w:gridSpan w:val="5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560B4FDD" w14:textId="77777777" w:rsidR="0048019A" w:rsidRDefault="007E537E" w:rsidP="007E537E">
            <w:pPr>
              <w:keepNext/>
              <w:keepLines/>
              <w:ind w:left="108" w:right="252"/>
              <w:rPr>
                <w:rFonts w:ascii="Arial" w:hAnsi="Arial"/>
                <w:color w:val="000000"/>
                <w:spacing w:val="-1"/>
                <w:sz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</w:tbl>
    <w:p w14:paraId="2B046B8B" w14:textId="77777777" w:rsidR="00A70F4A" w:rsidRDefault="00A70F4A" w:rsidP="00581D86">
      <w:pPr>
        <w:rPr>
          <w:sz w:val="16"/>
          <w:szCs w:val="16"/>
        </w:rPr>
      </w:pPr>
    </w:p>
    <w:sectPr w:rsidR="00A70F4A" w:rsidSect="004D24A7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CDACDFDC"/>
    <w:lvl w:ilvl="0">
      <w:numFmt w:val="bullet"/>
      <w:lvlText w:val="*"/>
      <w:lvlJc w:val="left"/>
    </w:lvl>
  </w:abstractNum>
  <w:abstractNum w:abstractNumId="1" w15:restartNumberingAfterBreak="0">
    <w:nsid w:val="0DC33271"/>
    <w:multiLevelType w:val="multilevel"/>
    <w:tmpl w:val="545A750C"/>
    <w:lvl w:ilvl="0">
      <w:start w:val="1"/>
      <w:numFmt w:val="bullet"/>
      <w:lvlText w:val=""/>
      <w:lvlJc w:val="left"/>
      <w:pPr>
        <w:tabs>
          <w:tab w:val="decimal" w:pos="-180"/>
        </w:tabs>
        <w:ind w:left="108"/>
      </w:pPr>
      <w:rPr>
        <w:rFonts w:ascii="Symbol" w:hAnsi="Symbol"/>
        <w:strike w:val="0"/>
        <w:color w:val="000000"/>
        <w:spacing w:val="-2"/>
        <w:w w:val="100"/>
        <w:sz w:val="16"/>
        <w:vertAlign w:val="baseli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2322001C"/>
    <w:multiLevelType w:val="multilevel"/>
    <w:tmpl w:val="545A750C"/>
    <w:lvl w:ilvl="0">
      <w:start w:val="1"/>
      <w:numFmt w:val="bullet"/>
      <w:lvlText w:val=""/>
      <w:lvlJc w:val="left"/>
      <w:pPr>
        <w:tabs>
          <w:tab w:val="decimal" w:pos="432"/>
        </w:tabs>
        <w:ind w:left="720"/>
      </w:pPr>
      <w:rPr>
        <w:rFonts w:ascii="Symbol" w:hAnsi="Symbol"/>
        <w:strike w:val="0"/>
        <w:color w:val="000000"/>
        <w:spacing w:val="-2"/>
        <w:w w:val="100"/>
        <w:sz w:val="16"/>
        <w:vertAlign w:val="baseli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h+X5ELHIVc7l0ntoFYIkFkee/l+HTyoRGlPS0gx9OCUV7gKzt2hgDhMYGcUdvSqTliAwxgxNXCjFHpkboA7+eQ==" w:salt="OTeosOYsznUej6Yq9WrQP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U0sTA0NTYyNzJT0lEKTi0uzszPAykwrgUAKigMjCwAAAA="/>
  </w:docVars>
  <w:rsids>
    <w:rsidRoot w:val="00581D86"/>
    <w:rsid w:val="002A0B46"/>
    <w:rsid w:val="002A650F"/>
    <w:rsid w:val="002E4086"/>
    <w:rsid w:val="00394523"/>
    <w:rsid w:val="004220C9"/>
    <w:rsid w:val="00422D29"/>
    <w:rsid w:val="0048019A"/>
    <w:rsid w:val="004D24A7"/>
    <w:rsid w:val="00581D86"/>
    <w:rsid w:val="00684ABA"/>
    <w:rsid w:val="00747683"/>
    <w:rsid w:val="007A6445"/>
    <w:rsid w:val="007B2E5E"/>
    <w:rsid w:val="007E537E"/>
    <w:rsid w:val="0087259C"/>
    <w:rsid w:val="00960BA9"/>
    <w:rsid w:val="00A26EF3"/>
    <w:rsid w:val="00A70F4A"/>
    <w:rsid w:val="00B2581F"/>
    <w:rsid w:val="00C74461"/>
    <w:rsid w:val="00CB2BD1"/>
    <w:rsid w:val="00E86ADC"/>
    <w:rsid w:val="00EE20A6"/>
    <w:rsid w:val="00F174EF"/>
    <w:rsid w:val="00FE0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2AFAB"/>
  <w15:docId w15:val="{8DCC47A2-9055-4203-8794-8F7E43EE4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D86"/>
    <w:pPr>
      <w:spacing w:after="0" w:line="240" w:lineRule="auto"/>
    </w:pPr>
    <w:rPr>
      <w:rFonts w:eastAsia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0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6A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019A"/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19A"/>
    <w:rPr>
      <w:rFonts w:ascii="Segoe UI" w:eastAsiaTheme="minorEastAsia" w:hAnsi="Segoe UI" w:cs="Segoe UI"/>
      <w:color w:val="auto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E53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B1DC1-8659-409A-BD8A-5F5BBB2C0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s Angeles Unified School District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sd_user</dc:creator>
  <cp:lastModifiedBy>Gustavo Birrueta</cp:lastModifiedBy>
  <cp:revision>3</cp:revision>
  <cp:lastPrinted>2019-07-22T23:28:00Z</cp:lastPrinted>
  <dcterms:created xsi:type="dcterms:W3CDTF">2020-06-12T21:09:00Z</dcterms:created>
  <dcterms:modified xsi:type="dcterms:W3CDTF">2020-08-26T16:35:00Z</dcterms:modified>
</cp:coreProperties>
</file>